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Микаил Кандакж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078148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97301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105177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163158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96190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488985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163204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549022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036618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019127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55106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542626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556048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575411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007524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Микаил Кандакжи</dc:creator>
  <dc:language>ru-RU</dc:language>
  <cp:keywords/>
  <dcterms:created xsi:type="dcterms:W3CDTF">2025-03-21T11:10:05Z</dcterms:created>
  <dcterms:modified xsi:type="dcterms:W3CDTF">2025-03-21T11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